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4EEF" w:rsidRPr="005D4C32" w:rsidRDefault="00494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494EEF" w:rsidRPr="005D4C32" w:rsidRDefault="005D4C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494EEF" w:rsidRPr="005D4C32" w:rsidRDefault="00494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94EEF" w:rsidRPr="005D4C32" w:rsidRDefault="00494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94EEF" w:rsidRPr="005D4C32" w:rsidRDefault="001F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D4C32">
        <w:rPr>
          <w:rFonts w:eastAsia="Arial"/>
          <w:lang w:eastAsia="en-US" w:bidi="en-US"/>
        </w:rPr>
        <w:t>Contact Name</w:t>
      </w:r>
    </w:p>
    <w:p w:rsidR="00494EEF" w:rsidRPr="005D4C32" w:rsidRDefault="001F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D4C32">
        <w:rPr>
          <w:rFonts w:eastAsia="Arial"/>
          <w:lang w:eastAsia="en-US" w:bidi="en-US"/>
        </w:rPr>
        <w:t>Address</w:t>
      </w:r>
    </w:p>
    <w:p w:rsidR="00494EEF" w:rsidRPr="005D4C32" w:rsidRDefault="001F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D4C32">
        <w:rPr>
          <w:rFonts w:eastAsia="Arial"/>
          <w:lang w:eastAsia="en-US" w:bidi="en-US"/>
        </w:rPr>
        <w:t>Address2</w:t>
      </w:r>
      <w:r w:rsidRPr="005D4C32">
        <w:rPr>
          <w:rFonts w:eastAsia="Arial"/>
          <w:lang w:eastAsia="en-US" w:bidi="en-US"/>
        </w:rPr>
        <w:tab/>
      </w:r>
    </w:p>
    <w:p w:rsidR="00494EEF" w:rsidRPr="005D4C32" w:rsidRDefault="001F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D4C32">
        <w:rPr>
          <w:rFonts w:eastAsia="Arial"/>
          <w:lang w:eastAsia="en-US" w:bidi="en-US"/>
        </w:rPr>
        <w:t>City, State/Province</w:t>
      </w:r>
    </w:p>
    <w:p w:rsidR="00494EEF" w:rsidRPr="005D4C32" w:rsidRDefault="001F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D4C32">
        <w:rPr>
          <w:rFonts w:eastAsia="Arial"/>
          <w:lang w:eastAsia="en-US" w:bidi="en-US"/>
        </w:rPr>
        <w:t>Zip/Postal Code</w:t>
      </w:r>
    </w:p>
    <w:p w:rsidR="00494EEF" w:rsidRPr="005D4C32" w:rsidRDefault="00494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494EEF" w:rsidRPr="005D4C32" w:rsidRDefault="00494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494EEF" w:rsidRDefault="00C852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sz w:val="32"/>
          <w:szCs w:val="32"/>
          <w:lang w:eastAsia="en-US" w:bidi="en-US"/>
        </w:rPr>
      </w:pPr>
      <w:r>
        <w:rPr>
          <w:rFonts w:eastAsia="Arial"/>
          <w:b/>
          <w:color w:val="000000"/>
          <w:sz w:val="32"/>
          <w:szCs w:val="32"/>
          <w:lang w:eastAsia="en-US" w:bidi="en-US"/>
        </w:rPr>
        <w:t xml:space="preserve"> INVITATION TO SPEAK AT OUR BANQUET</w:t>
      </w:r>
    </w:p>
    <w:p w:rsidR="00C85284" w:rsidRPr="005D4C32" w:rsidRDefault="00C852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494EEF" w:rsidRPr="005D4C32" w:rsidRDefault="00494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494EEF" w:rsidRPr="005D4C32" w:rsidRDefault="001F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5D4C32">
        <w:rPr>
          <w:rFonts w:eastAsia="Arial"/>
          <w:color w:val="000000"/>
          <w:lang w:eastAsia="en-US" w:bidi="en-US"/>
        </w:rPr>
        <w:t>Dear [CONTACT NAME],</w:t>
      </w:r>
    </w:p>
    <w:p w:rsidR="00494EEF" w:rsidRPr="005D4C32" w:rsidRDefault="00494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94EEF" w:rsidRPr="005D4C32" w:rsidRDefault="00C852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Your name has been given to us with high r</w:t>
      </w:r>
      <w:r w:rsidR="001F4E39" w:rsidRPr="005D4C32">
        <w:rPr>
          <w:rFonts w:eastAsia="Arial"/>
          <w:lang w:eastAsia="en-US" w:bidi="en-US"/>
        </w:rPr>
        <w:t>ecommend</w:t>
      </w:r>
      <w:r>
        <w:rPr>
          <w:rFonts w:eastAsia="Arial"/>
          <w:lang w:eastAsia="en-US" w:bidi="en-US"/>
        </w:rPr>
        <w:t>ation</w:t>
      </w:r>
      <w:r w:rsidR="001F4E39" w:rsidRPr="005D4C32">
        <w:rPr>
          <w:rFonts w:eastAsia="Arial"/>
          <w:lang w:eastAsia="en-US" w:bidi="en-US"/>
        </w:rPr>
        <w:t xml:space="preserve"> by several of our members as a speaker for the [EVENT</w:t>
      </w:r>
      <w:r w:rsidR="001F4E39" w:rsidRPr="005D4C32">
        <w:rPr>
          <w:rFonts w:eastAsia="Arial"/>
          <w:color w:val="000000"/>
          <w:lang w:eastAsia="en-US" w:bidi="en-US"/>
        </w:rPr>
        <w:t>]</w:t>
      </w:r>
      <w:r w:rsidR="001F4E39" w:rsidRPr="005D4C32">
        <w:rPr>
          <w:rFonts w:eastAsia="Arial"/>
          <w:lang w:eastAsia="en-US" w:bidi="en-US"/>
        </w:rPr>
        <w:t xml:space="preserve">. The place is </w:t>
      </w:r>
      <w:r w:rsidR="001F4E39" w:rsidRPr="005D4C32">
        <w:rPr>
          <w:rFonts w:eastAsia="Arial"/>
          <w:color w:val="000000"/>
          <w:lang w:eastAsia="en-US" w:bidi="en-US"/>
        </w:rPr>
        <w:t>[LOCATION]</w:t>
      </w:r>
      <w:r w:rsidR="001F4E39" w:rsidRPr="005D4C32">
        <w:rPr>
          <w:rFonts w:eastAsia="Arial"/>
          <w:lang w:eastAsia="en-US" w:bidi="en-US"/>
        </w:rPr>
        <w:t xml:space="preserve"> in </w:t>
      </w:r>
      <w:r w:rsidR="001F4E39" w:rsidRPr="005D4C32">
        <w:rPr>
          <w:rFonts w:eastAsia="Arial"/>
          <w:color w:val="000000"/>
          <w:lang w:eastAsia="en-US" w:bidi="en-US"/>
        </w:rPr>
        <w:t>[CITY, STATE</w:t>
      </w:r>
      <w:r w:rsidR="005D4C32">
        <w:rPr>
          <w:rFonts w:eastAsia="Arial"/>
          <w:color w:val="000000"/>
          <w:lang w:eastAsia="en-US" w:bidi="en-US"/>
        </w:rPr>
        <w:t>/PROVINCE</w:t>
      </w:r>
      <w:r w:rsidR="001F4E39" w:rsidRPr="005D4C32">
        <w:rPr>
          <w:rFonts w:eastAsia="Arial"/>
          <w:color w:val="000000"/>
          <w:lang w:eastAsia="en-US" w:bidi="en-US"/>
        </w:rPr>
        <w:t>]</w:t>
      </w:r>
      <w:r w:rsidR="001F4E39" w:rsidRPr="005D4C32">
        <w:rPr>
          <w:rFonts w:eastAsia="Arial"/>
          <w:lang w:eastAsia="en-US" w:bidi="en-US"/>
        </w:rPr>
        <w:t xml:space="preserve">; the date is the evening of </w:t>
      </w:r>
      <w:r w:rsidR="001F4E39" w:rsidRPr="005D4C32">
        <w:rPr>
          <w:rFonts w:eastAsia="Arial"/>
          <w:color w:val="000000"/>
          <w:lang w:eastAsia="en-US" w:bidi="en-US"/>
        </w:rPr>
        <w:t>[DATE]</w:t>
      </w:r>
      <w:r w:rsidR="001F4E39" w:rsidRPr="005D4C32">
        <w:rPr>
          <w:rFonts w:eastAsia="Arial"/>
          <w:lang w:eastAsia="en-US" w:bidi="en-US"/>
        </w:rPr>
        <w:t>.</w:t>
      </w:r>
    </w:p>
    <w:p w:rsidR="00494EEF" w:rsidRDefault="00494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17C0C" w:rsidRPr="005D4C32" w:rsidRDefault="00117C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94EEF" w:rsidRPr="005D4C32" w:rsidRDefault="00C852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The B</w:t>
      </w:r>
      <w:r w:rsidR="001F4E39" w:rsidRPr="005D4C32">
        <w:rPr>
          <w:rFonts w:eastAsia="Arial"/>
          <w:lang w:eastAsia="en-US" w:bidi="en-US"/>
        </w:rPr>
        <w:t xml:space="preserve">anquet is a purely social affair, </w:t>
      </w:r>
      <w:r>
        <w:rPr>
          <w:rFonts w:eastAsia="Arial"/>
          <w:lang w:eastAsia="en-US" w:bidi="en-US"/>
        </w:rPr>
        <w:t>following on from</w:t>
      </w:r>
      <w:r w:rsidR="001F4E39" w:rsidRPr="005D4C32">
        <w:rPr>
          <w:rFonts w:eastAsia="Arial"/>
          <w:lang w:eastAsia="en-US" w:bidi="en-US"/>
        </w:rPr>
        <w:t xml:space="preserve"> three days of hard work. We </w:t>
      </w:r>
      <w:r>
        <w:rPr>
          <w:rFonts w:eastAsia="Arial"/>
          <w:lang w:eastAsia="en-US" w:bidi="en-US"/>
        </w:rPr>
        <w:t>aim for the</w:t>
      </w:r>
      <w:r w:rsidR="001F4E39" w:rsidRPr="005D4C32">
        <w:rPr>
          <w:rFonts w:eastAsia="Arial"/>
          <w:lang w:eastAsia="en-US" w:bidi="en-US"/>
        </w:rPr>
        <w:t xml:space="preserve"> address</w:t>
      </w:r>
      <w:r>
        <w:rPr>
          <w:rFonts w:eastAsia="Arial"/>
          <w:lang w:eastAsia="en-US" w:bidi="en-US"/>
        </w:rPr>
        <w:t xml:space="preserve"> to be light yet w</w:t>
      </w:r>
      <w:r w:rsidR="001F4E39" w:rsidRPr="005D4C32">
        <w:rPr>
          <w:rFonts w:eastAsia="Arial"/>
          <w:lang w:eastAsia="en-US" w:bidi="en-US"/>
        </w:rPr>
        <w:t xml:space="preserve">ith an inspirational theme. </w:t>
      </w:r>
      <w:r>
        <w:rPr>
          <w:rFonts w:eastAsia="Arial"/>
          <w:lang w:eastAsia="en-US" w:bidi="en-US"/>
        </w:rPr>
        <w:t>It would be up to you to select a topic which would be</w:t>
      </w:r>
      <w:r w:rsidR="001F4E39" w:rsidRPr="005D4C32">
        <w:rPr>
          <w:rFonts w:eastAsia="Arial"/>
          <w:lang w:eastAsia="en-US" w:bidi="en-US"/>
        </w:rPr>
        <w:t xml:space="preserve"> appropriate for the occasion.</w:t>
      </w:r>
    </w:p>
    <w:p w:rsidR="00494EEF" w:rsidRDefault="00494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17C0C" w:rsidRPr="005D4C32" w:rsidRDefault="00117C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94EEF" w:rsidRPr="005D4C32" w:rsidRDefault="00C852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We look forward to hearing from you soon so we can finalise our programme.  Please let us know if your reply</w:t>
      </w:r>
      <w:r w:rsidR="001F4E39" w:rsidRPr="005D4C32">
        <w:rPr>
          <w:rFonts w:eastAsia="Arial"/>
          <w:lang w:eastAsia="en-US" w:bidi="en-US"/>
        </w:rPr>
        <w:t xml:space="preserve"> the financial arrangements you require. Just as soon as we have reached an agreement, I </w:t>
      </w:r>
      <w:r>
        <w:rPr>
          <w:rFonts w:eastAsia="Arial"/>
          <w:lang w:eastAsia="en-US" w:bidi="en-US"/>
        </w:rPr>
        <w:t>can s</w:t>
      </w:r>
      <w:r w:rsidR="001F4E39" w:rsidRPr="005D4C32">
        <w:rPr>
          <w:rFonts w:eastAsia="Arial"/>
          <w:lang w:eastAsia="en-US" w:bidi="en-US"/>
        </w:rPr>
        <w:t>end you more details, including a tentative convention program.</w:t>
      </w:r>
    </w:p>
    <w:p w:rsidR="00494EEF" w:rsidRPr="005D4C32" w:rsidRDefault="00494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94EEF" w:rsidRDefault="00494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17C0C" w:rsidRPr="005D4C32" w:rsidRDefault="00117C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94EEF" w:rsidRPr="005D4C32" w:rsidRDefault="005D4C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1F4E39" w:rsidRPr="005D4C32">
        <w:rPr>
          <w:rFonts w:eastAsia="Arial"/>
          <w:lang w:eastAsia="en-US" w:bidi="en-US"/>
        </w:rPr>
        <w:t>,</w:t>
      </w:r>
    </w:p>
    <w:p w:rsidR="00494EEF" w:rsidRPr="005D4C32" w:rsidRDefault="00494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94EEF" w:rsidRPr="005D4C32" w:rsidRDefault="00494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94EEF" w:rsidRPr="005D4C32" w:rsidRDefault="00494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94EEF" w:rsidRDefault="00494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17C0C" w:rsidRDefault="00117C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17C0C" w:rsidRDefault="00117C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17C0C" w:rsidRPr="005D4C32" w:rsidRDefault="00117C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494EEF" w:rsidRPr="005D4C32" w:rsidRDefault="001F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D4C32">
        <w:rPr>
          <w:rFonts w:eastAsia="Arial"/>
          <w:lang w:eastAsia="en-US" w:bidi="en-US"/>
        </w:rPr>
        <w:t>[YOUR NAME]</w:t>
      </w:r>
    </w:p>
    <w:p w:rsidR="00494EEF" w:rsidRPr="005D4C32" w:rsidRDefault="001F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5D4C32">
        <w:rPr>
          <w:rFonts w:eastAsia="Arial"/>
          <w:color w:val="000000"/>
          <w:lang w:eastAsia="en-US" w:bidi="en-US"/>
        </w:rPr>
        <w:t>[YOUR TITLE]</w:t>
      </w:r>
    </w:p>
    <w:p w:rsidR="00494EEF" w:rsidRPr="005D4C32" w:rsidRDefault="001F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5D4C32">
        <w:rPr>
          <w:rFonts w:eastAsia="Arial"/>
          <w:color w:val="000000"/>
          <w:lang w:eastAsia="en-US" w:bidi="en-US"/>
        </w:rPr>
        <w:t>[YOUR PHONE NUMBER]</w:t>
      </w:r>
    </w:p>
    <w:p w:rsidR="00494EEF" w:rsidRPr="005D4C32" w:rsidRDefault="001F4E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5D4C32">
        <w:rPr>
          <w:rFonts w:eastAsia="Arial"/>
          <w:color w:val="000000"/>
          <w:lang w:eastAsia="en-US" w:bidi="en-US"/>
        </w:rPr>
        <w:t xml:space="preserve">[YOUREMAIL@YOURCOMPANY.COM] </w:t>
      </w:r>
    </w:p>
    <w:sectPr w:rsidR="00494EEF" w:rsidRPr="005D4C32" w:rsidSect="00C50D93">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75C9" w:rsidRDefault="005F75C9">
      <w:r>
        <w:separator/>
      </w:r>
    </w:p>
  </w:endnote>
  <w:endnote w:type="continuationSeparator" w:id="0">
    <w:p w:rsidR="005F75C9" w:rsidRDefault="005F75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4EEF" w:rsidRDefault="001F4E3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494EEF" w:rsidRDefault="001F4E3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494EEF" w:rsidRDefault="001F4E3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494EEF" w:rsidRDefault="00F36FF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1F4E39">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75C9" w:rsidRDefault="005F75C9">
      <w:r>
        <w:separator/>
      </w:r>
    </w:p>
  </w:footnote>
  <w:footnote w:type="continuationSeparator" w:id="0">
    <w:p w:rsidR="005F75C9" w:rsidRDefault="005F75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4EEF" w:rsidRDefault="00494EEF">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AciMzNLIxMTY0NjYyUdpeDU4uLM/DyQAuNaABEsvissAAAA"/>
    <w:docVar w:name="Description" w:val="YOU ARE HIGHLY RECOMMENDED AS A SPEAKER FOR OUR BANQUET. Formalising your business external communication is important and professionalism should be maintained at all times and works towards the reputation of your business. TemplateGuru has samples of letters to help you communicate with them professionally."/>
    <w:docVar w:name="Excerpt" w:val="RE: YOU ARE HIGHLY RECOMMENDED AS A SPEAKER_x000a_FOR OUR BANQUET_x000a_Dear [CONTACT NAME],_x000a_You have been highly recommended by several of our members as a speaker for the [EVENT]. The place is [LOCATION] in [CITY, STATE/PROVINCE]; the date is the evening of [DATE]. "/>
    <w:docVar w:name="Tags" w:val="Sales and marketing, sale, tips, script, report, business document, entrepreneur, entrepreneurship, sample, reimbursement, press release, inaccurate, media relations, appointment, speaker, you are highly recommended as a speaker for our banquet,  you are highly recommended as a speaker template,  you are highly recommended as a speaker example_x000a_"/>
  </w:docVars>
  <w:rsids>
    <w:rsidRoot w:val="00494EEF"/>
    <w:rsid w:val="00117C0C"/>
    <w:rsid w:val="001772C3"/>
    <w:rsid w:val="001C5152"/>
    <w:rsid w:val="001F4E39"/>
    <w:rsid w:val="00494EEF"/>
    <w:rsid w:val="005D4C32"/>
    <w:rsid w:val="005F75C9"/>
    <w:rsid w:val="00791122"/>
    <w:rsid w:val="007C3D72"/>
    <w:rsid w:val="00915BAD"/>
    <w:rsid w:val="00A91EAC"/>
    <w:rsid w:val="00C50D93"/>
    <w:rsid w:val="00C85284"/>
    <w:rsid w:val="00F36FF3"/>
    <w:rsid w:val="00F80B1F"/>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50D93"/>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C50D93"/>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C50D93"/>
    <w:pPr>
      <w:tabs>
        <w:tab w:val="center" w:pos="4320"/>
        <w:tab w:val="right" w:pos="8640"/>
      </w:tabs>
    </w:pPr>
  </w:style>
  <w:style w:type="paragraph" w:styleId="Footer">
    <w:name w:val="footer"/>
    <w:basedOn w:val="Normal"/>
    <w:qFormat/>
    <w:rsid w:val="00C50D93"/>
    <w:pPr>
      <w:tabs>
        <w:tab w:val="center" w:pos="4320"/>
        <w:tab w:val="right" w:pos="8640"/>
      </w:tabs>
    </w:pPr>
  </w:style>
  <w:style w:type="character" w:styleId="Hyperlink">
    <w:name w:val="Hyperlink"/>
    <w:qFormat/>
    <w:rsid w:val="00C50D93"/>
    <w:rPr>
      <w:color w:val="0000FF"/>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54</Words>
  <Characters>761</Characters>
  <Application>Microsoft Office Word</Application>
  <DocSecurity>0</DocSecurity>
  <Lines>44</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1T08:19:00Z</dcterms:created>
  <dcterms:modified xsi:type="dcterms:W3CDTF">2019-10-21T19:18:00Z</dcterms:modified>
  <cp:category/>
</cp:coreProperties>
</file>